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189" w:rsidRPr="002D65AB" w:rsidRDefault="002D65AB" w:rsidP="00C73F3C">
      <w:pPr>
        <w:pStyle w:val="Default"/>
        <w:spacing w:line="480" w:lineRule="auto"/>
        <w:rPr>
          <w:rFonts w:ascii="Times New Roman" w:hAnsi="Times New Roman" w:cs="Times New Roman"/>
          <w:sz w:val="18"/>
          <w:szCs w:val="20"/>
          <w:lang w:val="en-US"/>
        </w:rPr>
      </w:pPr>
      <w:r w:rsidRPr="002D65AB">
        <w:rPr>
          <w:rFonts w:ascii="Times New Roman" w:hAnsi="Times New Roman" w:cs="Times New Roman"/>
          <w:b/>
          <w:sz w:val="22"/>
          <w:lang w:val="en-US"/>
        </w:rPr>
        <w:t>Supplementary</w:t>
      </w:r>
      <w:r w:rsidR="005F1ABD">
        <w:rPr>
          <w:rFonts w:ascii="Times New Roman" w:hAnsi="Times New Roman" w:cs="Times New Roman"/>
          <w:b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b/>
          <w:sz w:val="22"/>
          <w:lang w:val="en-US"/>
        </w:rPr>
        <w:t>material</w:t>
      </w:r>
      <w:r w:rsidR="005F1ABD">
        <w:rPr>
          <w:rFonts w:ascii="Times New Roman" w:hAnsi="Times New Roman" w:cs="Times New Roman"/>
          <w:b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b/>
          <w:sz w:val="22"/>
          <w:lang w:val="en-US"/>
        </w:rPr>
        <w:t>1.</w:t>
      </w:r>
      <w:r w:rsidR="005F1ABD">
        <w:rPr>
          <w:rFonts w:ascii="Times New Roman" w:hAnsi="Times New Roman" w:cs="Times New Roman"/>
          <w:b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List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of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butterfly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species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per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vegetation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type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and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common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plant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species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on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which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they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feed.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CDS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=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coastal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dune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scrub,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PDV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=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pioneer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dune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vegetation,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TDF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=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tropical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deciduous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forest,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TDF-W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=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tropical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deciduous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flooding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forest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and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wetland,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TSF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=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tropical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sub-deciduous</w:t>
      </w:r>
      <w:r w:rsidR="005F1ABD">
        <w:rPr>
          <w:rFonts w:ascii="Times New Roman" w:hAnsi="Times New Roman" w:cs="Times New Roman"/>
          <w:sz w:val="22"/>
          <w:lang w:val="en-US"/>
        </w:rPr>
        <w:t xml:space="preserve"> </w:t>
      </w:r>
      <w:r w:rsidRPr="002D65AB">
        <w:rPr>
          <w:rFonts w:ascii="Times New Roman" w:hAnsi="Times New Roman" w:cs="Times New Roman"/>
          <w:sz w:val="22"/>
          <w:lang w:val="en-US"/>
        </w:rPr>
        <w:t>forest.</w:t>
      </w:r>
      <w:r w:rsidR="0051204C">
        <w:rPr>
          <w:rFonts w:ascii="Times New Roman" w:hAnsi="Times New Roman" w:cs="Times New Roman"/>
          <w:sz w:val="22"/>
          <w:lang w:val="en-US"/>
        </w:rPr>
        <w:t xml:space="preserve"> The nomenclature is based on official web pages (</w:t>
      </w:r>
      <w:r w:rsidR="00C57F49" w:rsidRPr="00C57F49">
        <w:rPr>
          <w:rFonts w:ascii="Times New Roman" w:hAnsi="Times New Roman" w:cs="Times New Roman"/>
          <w:sz w:val="22"/>
          <w:lang w:val="en-US"/>
        </w:rPr>
        <w:t>https://www.butterfliesandmoths.org/; http://janzen.sas.upenn.edu/; http://www.butterfliesofamerica.com/</w:t>
      </w:r>
      <w:bookmarkStart w:id="0" w:name="_GoBack"/>
      <w:bookmarkEnd w:id="0"/>
      <w:r w:rsidR="0051204C">
        <w:rPr>
          <w:rFonts w:ascii="Times New Roman" w:hAnsi="Times New Roman" w:cs="Times New Roman"/>
          <w:sz w:val="22"/>
          <w:lang w:val="en-US"/>
        </w:rPr>
        <w:t>)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2"/>
        <w:gridCol w:w="3110"/>
        <w:gridCol w:w="629"/>
        <w:gridCol w:w="642"/>
        <w:gridCol w:w="629"/>
        <w:gridCol w:w="899"/>
        <w:gridCol w:w="608"/>
        <w:gridCol w:w="4981"/>
      </w:tblGrid>
      <w:tr w:rsidR="00C73F3C" w:rsidRPr="00920A13" w:rsidTr="0084383B">
        <w:trPr>
          <w:tblHeader/>
        </w:trPr>
        <w:tc>
          <w:tcPr>
            <w:tcW w:w="651" w:type="pct"/>
            <w:tcBorders>
              <w:top w:val="single" w:sz="18" w:space="0" w:color="auto"/>
              <w:bottom w:val="double" w:sz="4" w:space="0" w:color="auto"/>
            </w:tcBorders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Family</w:t>
            </w:r>
          </w:p>
        </w:tc>
        <w:tc>
          <w:tcPr>
            <w:tcW w:w="1176" w:type="pct"/>
            <w:tcBorders>
              <w:top w:val="single" w:sz="18" w:space="0" w:color="auto"/>
              <w:bottom w:val="double" w:sz="4" w:space="0" w:color="auto"/>
            </w:tcBorders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Butterfly</w:t>
            </w:r>
            <w:r w:rsidR="005F1ABD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species</w:t>
            </w:r>
          </w:p>
        </w:tc>
        <w:tc>
          <w:tcPr>
            <w:tcW w:w="238" w:type="pct"/>
            <w:tcBorders>
              <w:top w:val="single" w:sz="18" w:space="0" w:color="auto"/>
              <w:bottom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CDS</w:t>
            </w:r>
          </w:p>
        </w:tc>
        <w:tc>
          <w:tcPr>
            <w:tcW w:w="243" w:type="pct"/>
            <w:tcBorders>
              <w:top w:val="single" w:sz="18" w:space="0" w:color="auto"/>
              <w:bottom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PDV</w:t>
            </w:r>
          </w:p>
        </w:tc>
        <w:tc>
          <w:tcPr>
            <w:tcW w:w="238" w:type="pct"/>
            <w:tcBorders>
              <w:top w:val="single" w:sz="18" w:space="0" w:color="auto"/>
              <w:bottom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TDF</w:t>
            </w:r>
          </w:p>
        </w:tc>
        <w:tc>
          <w:tcPr>
            <w:tcW w:w="340" w:type="pct"/>
            <w:tcBorders>
              <w:top w:val="single" w:sz="18" w:space="0" w:color="auto"/>
              <w:bottom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TDF-W</w:t>
            </w:r>
          </w:p>
        </w:tc>
        <w:tc>
          <w:tcPr>
            <w:tcW w:w="230" w:type="pct"/>
            <w:tcBorders>
              <w:top w:val="single" w:sz="18" w:space="0" w:color="auto"/>
              <w:bottom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TSF</w:t>
            </w:r>
          </w:p>
        </w:tc>
        <w:tc>
          <w:tcPr>
            <w:tcW w:w="1884" w:type="pct"/>
            <w:tcBorders>
              <w:top w:val="single" w:sz="18" w:space="0" w:color="auto"/>
              <w:bottom w:val="double" w:sz="4" w:space="0" w:color="auto"/>
            </w:tcBorders>
          </w:tcPr>
          <w:p w:rsidR="00C73F3C" w:rsidRPr="00920A13" w:rsidRDefault="00B66DE0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Common</w:t>
            </w:r>
            <w:r w:rsidR="005F1ABD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 xml:space="preserve"> 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f</w:t>
            </w:r>
            <w:r w:rsidR="00C73F3C"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eeding</w:t>
            </w:r>
            <w:r w:rsidR="005F1ABD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plant</w:t>
            </w:r>
            <w:r w:rsidR="005F1ABD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species</w:t>
            </w:r>
          </w:p>
        </w:tc>
      </w:tr>
      <w:tr w:rsidR="00C73F3C" w:rsidRPr="00920A13" w:rsidTr="0084383B">
        <w:tc>
          <w:tcPr>
            <w:tcW w:w="651" w:type="pct"/>
            <w:tcBorders>
              <w:top w:val="double" w:sz="4" w:space="0" w:color="auto"/>
            </w:tcBorders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Crambidae</w:t>
            </w:r>
          </w:p>
        </w:tc>
        <w:tc>
          <w:tcPr>
            <w:tcW w:w="1176" w:type="pct"/>
            <w:tcBorders>
              <w:top w:val="double" w:sz="4" w:space="0" w:color="auto"/>
            </w:tcBorders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Pyrausta</w:t>
            </w:r>
            <w:proofErr w:type="spellEnd"/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tyralis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Guenée</w:t>
            </w:r>
            <w:proofErr w:type="spellEnd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854</w:t>
            </w:r>
          </w:p>
        </w:tc>
        <w:tc>
          <w:tcPr>
            <w:tcW w:w="238" w:type="pct"/>
            <w:tcBorders>
              <w:top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243" w:type="pct"/>
            <w:tcBorders>
              <w:top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238" w:type="pct"/>
            <w:tcBorders>
              <w:top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340" w:type="pct"/>
            <w:tcBorders>
              <w:top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30" w:type="pct"/>
            <w:tcBorders>
              <w:top w:val="double" w:sz="4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1884" w:type="pct"/>
            <w:tcBorders>
              <w:top w:val="double" w:sz="4" w:space="0" w:color="auto"/>
            </w:tcBorders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proofErr w:type="spellStart"/>
            <w:r w:rsidRPr="00920A13">
              <w:rPr>
                <w:rFonts w:eastAsia="Times New Roman" w:cs="Times New Roman"/>
                <w:i/>
                <w:iCs/>
                <w:sz w:val="20"/>
                <w:lang w:val="en-US" w:eastAsia="es-MX"/>
              </w:rPr>
              <w:t>Bidens</w:t>
            </w:r>
            <w:proofErr w:type="spellEnd"/>
            <w:r w:rsidR="005F1ABD">
              <w:rPr>
                <w:rFonts w:eastAsia="Times New Roman" w:cs="Times New Roman"/>
                <w:i/>
                <w:iCs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i/>
                <w:iCs/>
                <w:sz w:val="20"/>
                <w:lang w:val="en-US" w:eastAsia="es-MX"/>
              </w:rPr>
              <w:t>pil</w:t>
            </w:r>
            <w:proofErr w:type="spellEnd"/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os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Palafox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indenii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A.Gray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Erebidae</w:t>
            </w: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oram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oedipp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Boisduva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70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Ageratum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orymbos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Zuccagni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Per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oram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lumipe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Drury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3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Ageratum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orymbos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Zuccagni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Pers.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Roxb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oram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D936F4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>
              <w:rPr>
                <w:rFonts w:eastAsia="Times New Roman" w:cs="Times New Roman"/>
                <w:i/>
                <w:iCs/>
                <w:sz w:val="20"/>
                <w:lang w:eastAsia="es-MX"/>
              </w:rPr>
              <w:t>Ageratum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orymbos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sz w:val="20"/>
                <w:lang w:eastAsia="es-MX"/>
              </w:rPr>
              <w:t>Zuccagni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sz w:val="20"/>
                <w:lang w:eastAsia="es-MX"/>
              </w:rPr>
              <w:t>Pers.</w:t>
            </w:r>
          </w:p>
        </w:tc>
      </w:tr>
      <w:tr w:rsidR="00C73F3C" w:rsidRPr="008D20A5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crocnem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Metastelma</w:t>
            </w:r>
            <w:proofErr w:type="spellEnd"/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schlechtendalii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</w:t>
            </w:r>
            <w:proofErr w:type="spellStart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Decne</w:t>
            </w:r>
            <w:proofErr w:type="spellEnd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.)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Standl</w:t>
            </w:r>
            <w:proofErr w:type="spellEnd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Steyerm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Utethei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ornatrix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innae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58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rotalar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ncan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Geometridae</w:t>
            </w: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elanchro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hephis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tol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8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97C97" w:rsidRDefault="0084383B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97C97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Hesperiidae</w:t>
            </w:r>
          </w:p>
        </w:tc>
        <w:tc>
          <w:tcPr>
            <w:tcW w:w="1176" w:type="pct"/>
          </w:tcPr>
          <w:p w:rsidR="00C73F3C" w:rsidRPr="00997C97" w:rsidRDefault="00B174BB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1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97C97">
              <w:rPr>
                <w:rFonts w:eastAsia="Times New Roman" w:cs="Times New Roman"/>
                <w:color w:val="000000"/>
                <w:sz w:val="20"/>
                <w:lang w:eastAsia="es-MX"/>
              </w:rPr>
              <w:t>(Hesp043)</w:t>
            </w:r>
          </w:p>
        </w:tc>
        <w:tc>
          <w:tcPr>
            <w:tcW w:w="238" w:type="pct"/>
          </w:tcPr>
          <w:p w:rsidR="00C73F3C" w:rsidRPr="00997C97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97C97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97C97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97C97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97C97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97C97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97C97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97C97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onteder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97C97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gitt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97C97">
              <w:rPr>
                <w:rFonts w:eastAsia="Times New Roman" w:cs="Times New Roman"/>
                <w:color w:val="000000"/>
                <w:sz w:val="20"/>
                <w:lang w:eastAsia="es-MX"/>
              </w:rPr>
              <w:t>C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97C97">
              <w:rPr>
                <w:rFonts w:eastAsia="Times New Roman" w:cs="Times New Roman"/>
                <w:color w:val="000000"/>
                <w:sz w:val="20"/>
                <w:lang w:eastAsia="es-MX"/>
              </w:rPr>
              <w:t>Presl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B174BB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2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sp044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B174BB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3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sp048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a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enicul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B174BB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4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sp08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Palafox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indenii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A.Gray</w:t>
            </w:r>
          </w:p>
        </w:tc>
      </w:tr>
      <w:tr w:rsidR="00C73F3C" w:rsidRPr="008D20A5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B174BB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5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sp08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5F1ABD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Porophyllum</w:t>
            </w:r>
            <w:r w:rsidR="005F1ABD" w:rsidRP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punctatum</w:t>
            </w:r>
            <w:r w:rsidR="005F1ABD" w:rsidRP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Mill.)</w:t>
            </w:r>
            <w:r w:rsidR="005F1ABD"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S.F.Blake</w:t>
            </w:r>
            <w:proofErr w:type="spellEnd"/>
          </w:p>
        </w:tc>
      </w:tr>
      <w:tr w:rsidR="00C73F3C" w:rsidRPr="00920A13" w:rsidTr="0084383B">
        <w:tc>
          <w:tcPr>
            <w:tcW w:w="651" w:type="pct"/>
          </w:tcPr>
          <w:p w:rsidR="00C73F3C" w:rsidRPr="005F1ABD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C73F3C" w:rsidRPr="00920A13" w:rsidRDefault="00B174BB" w:rsidP="00B174BB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6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sp159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ant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ma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8D20A5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B174BB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7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sp16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5F1ABD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nidoscolus</w:t>
            </w:r>
            <w:r w:rsidR="005F1ABD" w:rsidRP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herbaceus</w:t>
            </w:r>
            <w:r w:rsidR="005F1ABD"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L.)</w:t>
            </w:r>
            <w:r w:rsidR="005F1ABD"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I.M.</w:t>
            </w:r>
            <w:r w:rsidR="005F1ABD"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Johnst</w:t>
            </w:r>
            <w:proofErr w:type="spellEnd"/>
            <w:r w:rsidRP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5F1ABD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C73F3C" w:rsidRPr="00920A13" w:rsidRDefault="00B174BB" w:rsidP="00B174BB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8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sp163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pomo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es-capra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weet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B174BB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Sp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es-MX"/>
              </w:rPr>
              <w:t>9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="00C73F3C"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sp168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Sagittar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ancifoli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M)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ntigo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ros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übn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12]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;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Roxb.</w:t>
            </w:r>
          </w:p>
        </w:tc>
      </w:tr>
      <w:tr w:rsidR="0084383B" w:rsidRPr="004E1A50" w:rsidTr="0084383B">
        <w:tc>
          <w:tcPr>
            <w:tcW w:w="651" w:type="pct"/>
          </w:tcPr>
          <w:p w:rsidR="0084383B" w:rsidRPr="004E1A50" w:rsidRDefault="0084383B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84383B" w:rsidRPr="004E1A50" w:rsidRDefault="0084383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Antigon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nearch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(Latreille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lastRenderedPageBreak/>
              <w:t>1817)</w:t>
            </w:r>
          </w:p>
        </w:tc>
        <w:tc>
          <w:tcPr>
            <w:tcW w:w="238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84383B" w:rsidRPr="004E1A50" w:rsidRDefault="0084383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Roxb.</w:t>
            </w:r>
          </w:p>
        </w:tc>
      </w:tr>
      <w:tr w:rsidR="00C73F3C" w:rsidRPr="004E1A50" w:rsidTr="0084383B">
        <w:tc>
          <w:tcPr>
            <w:tcW w:w="651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strapt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fulgerator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zul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(Reakirt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[1867])</w:t>
            </w:r>
          </w:p>
        </w:tc>
        <w:tc>
          <w:tcPr>
            <w:tcW w:w="238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ric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pay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4E1A50" w:rsidTr="0084383B">
        <w:tc>
          <w:tcPr>
            <w:tcW w:w="651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lpo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thli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(Stol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1782)</w:t>
            </w:r>
          </w:p>
        </w:tc>
        <w:tc>
          <w:tcPr>
            <w:tcW w:w="238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a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eniculat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4E1A50" w:rsidTr="0084383B">
        <w:tc>
          <w:tcPr>
            <w:tcW w:w="651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hioi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lbofasciat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(Hewitso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1867)</w:t>
            </w:r>
          </w:p>
        </w:tc>
        <w:tc>
          <w:tcPr>
            <w:tcW w:w="238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a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eniculat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E06482" w:rsidRPr="004E1A50" w:rsidTr="00AB27ED">
        <w:tc>
          <w:tcPr>
            <w:tcW w:w="651" w:type="pct"/>
          </w:tcPr>
          <w:p w:rsidR="00E06482" w:rsidRPr="004E1A50" w:rsidRDefault="00E06482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E06482" w:rsidRPr="004E1A50" w:rsidRDefault="00E06482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Cogi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calchas</w:t>
            </w:r>
            <w:r w:rsidR="005F1ABD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(Herrich-Schäff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1869)</w:t>
            </w:r>
          </w:p>
        </w:tc>
        <w:tc>
          <w:tcPr>
            <w:tcW w:w="238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E06482" w:rsidRPr="004E1A50" w:rsidRDefault="00E06482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Walther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ndic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665DEB" w:rsidRPr="004E1A50" w:rsidTr="00AB27ED">
        <w:tc>
          <w:tcPr>
            <w:tcW w:w="651" w:type="pct"/>
          </w:tcPr>
          <w:p w:rsidR="00665DEB" w:rsidRPr="004E1A50" w:rsidRDefault="00665DEB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665DEB" w:rsidRPr="004E1A50" w:rsidRDefault="00665DE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proofErr w:type="spellStart"/>
            <w:r w:rsidRPr="004E1A50">
              <w:rPr>
                <w:rFonts w:eastAsia="Times New Roman" w:cs="Times New Roman"/>
                <w:i/>
                <w:color w:val="000000"/>
                <w:sz w:val="20"/>
                <w:lang w:val="en-US" w:eastAsia="es-MX"/>
              </w:rPr>
              <w:t>Corticea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4E1A50">
              <w:rPr>
                <w:rFonts w:eastAsia="Times New Roman" w:cs="Times New Roman"/>
                <w:i/>
                <w:color w:val="000000"/>
                <w:sz w:val="20"/>
                <w:lang w:val="en-US" w:eastAsia="es-MX"/>
              </w:rPr>
              <w:t>lysias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4E1A50">
              <w:rPr>
                <w:rFonts w:eastAsia="Times New Roman" w:cs="Times New Roman"/>
                <w:i/>
                <w:color w:val="000000"/>
                <w:sz w:val="20"/>
                <w:lang w:val="en-US" w:eastAsia="es-MX"/>
              </w:rPr>
              <w:t>lysias</w:t>
            </w:r>
            <w:proofErr w:type="spellEnd"/>
            <w:r w:rsidR="005F1ABD">
              <w:rPr>
                <w:rFonts w:eastAsia="Times New Roman" w:cs="Times New Roman"/>
                <w:i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</w:t>
            </w:r>
            <w:proofErr w:type="spellStart"/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Plötz</w:t>
            </w:r>
            <w:proofErr w:type="spellEnd"/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883)</w:t>
            </w:r>
          </w:p>
        </w:tc>
        <w:tc>
          <w:tcPr>
            <w:tcW w:w="238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43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238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340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230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1884" w:type="pct"/>
          </w:tcPr>
          <w:p w:rsidR="00665DEB" w:rsidRPr="004E1A50" w:rsidRDefault="00665DE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Ipomo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pes-</w:t>
            </w:r>
            <w:proofErr w:type="spellStart"/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aprae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Sweet</w:t>
            </w:r>
          </w:p>
        </w:tc>
      </w:tr>
      <w:tr w:rsidR="00C73F3C" w:rsidRPr="004E1A50" w:rsidTr="0084383B">
        <w:tc>
          <w:tcPr>
            <w:tcW w:w="651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ycloglyph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rasibul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rasibul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(Fabrici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1793)</w:t>
            </w:r>
          </w:p>
        </w:tc>
        <w:tc>
          <w:tcPr>
            <w:tcW w:w="238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4E1A50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4E1A50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84383B" w:rsidRPr="00920A13" w:rsidTr="00AB27ED">
        <w:tc>
          <w:tcPr>
            <w:tcW w:w="651" w:type="pct"/>
          </w:tcPr>
          <w:p w:rsidR="0084383B" w:rsidRPr="004E1A50" w:rsidRDefault="0084383B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84383B" w:rsidRPr="004E1A50" w:rsidRDefault="0084383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Cyclosemi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anastomosis</w:t>
            </w:r>
            <w:r w:rsidR="005F1ABD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Mabille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1878</w:t>
            </w:r>
          </w:p>
        </w:tc>
        <w:tc>
          <w:tcPr>
            <w:tcW w:w="238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84383B" w:rsidRPr="004E1A50" w:rsidRDefault="0084383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84383B" w:rsidRPr="00920A13" w:rsidRDefault="0084383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a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enicul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pargyre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Evan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52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Roxb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eliopet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rsalt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innae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58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yl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nodiflo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Greene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eliopet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cai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cai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Reakirt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67]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Floresti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ed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av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Cas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eliopyrg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ublin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cha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0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amon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urassavic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Per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ylephil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yle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yle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Drury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3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EB482B" w:rsidRPr="00920A13" w:rsidTr="00AB27ED">
        <w:tc>
          <w:tcPr>
            <w:tcW w:w="651" w:type="pct"/>
          </w:tcPr>
          <w:p w:rsidR="00EB482B" w:rsidRPr="00920A13" w:rsidRDefault="00EB482B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EB482B" w:rsidRPr="00EB482B" w:rsidRDefault="00EB482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EB482B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Lerem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liri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color w:val="000000"/>
                <w:sz w:val="20"/>
                <w:lang w:eastAsia="es-MX"/>
              </w:rPr>
              <w:t>Evan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color w:val="000000"/>
                <w:sz w:val="20"/>
                <w:lang w:eastAsia="es-MX"/>
              </w:rPr>
              <w:t>1985</w:t>
            </w:r>
          </w:p>
        </w:tc>
        <w:tc>
          <w:tcPr>
            <w:tcW w:w="238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EB482B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EB482B" w:rsidRPr="00920A13" w:rsidRDefault="00EB482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EB482B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pomo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es-capra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color w:val="000000"/>
                <w:sz w:val="20"/>
                <w:lang w:eastAsia="es-MX"/>
              </w:rPr>
              <w:t>Sweet</w:t>
            </w:r>
          </w:p>
        </w:tc>
      </w:tr>
      <w:tr w:rsidR="00665DEB" w:rsidRPr="00920A13" w:rsidTr="00AB27ED">
        <w:tc>
          <w:tcPr>
            <w:tcW w:w="651" w:type="pct"/>
          </w:tcPr>
          <w:p w:rsidR="00665DEB" w:rsidRPr="00920A13" w:rsidRDefault="00665DEB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665DEB" w:rsidRPr="004E1A50" w:rsidRDefault="00665DE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Lerode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eufal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eufala</w:t>
            </w:r>
            <w:r w:rsidR="005F1ABD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(W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H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Edward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1869)</w:t>
            </w:r>
          </w:p>
        </w:tc>
        <w:tc>
          <w:tcPr>
            <w:tcW w:w="238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340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30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1884" w:type="pct"/>
          </w:tcPr>
          <w:p w:rsidR="00665DEB" w:rsidRPr="00920A13" w:rsidRDefault="00665DE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Tamon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urassavica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Per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ylon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elopida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abrici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93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Roxb.</w:t>
            </w:r>
          </w:p>
        </w:tc>
      </w:tr>
      <w:tr w:rsidR="00EB482B" w:rsidRPr="00920A13" w:rsidTr="00AB27ED">
        <w:tc>
          <w:tcPr>
            <w:tcW w:w="651" w:type="pct"/>
          </w:tcPr>
          <w:p w:rsidR="00EB482B" w:rsidRPr="00920A13" w:rsidRDefault="00EB482B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EB482B" w:rsidRPr="00EB482B" w:rsidRDefault="00EB482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EB482B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Nisoniade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godm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color w:val="000000"/>
                <w:sz w:val="20"/>
                <w:lang w:eastAsia="es-MX"/>
              </w:rPr>
              <w:t>Evan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color w:val="000000"/>
                <w:sz w:val="20"/>
                <w:lang w:eastAsia="es-MX"/>
              </w:rPr>
              <w:t>1953</w:t>
            </w:r>
          </w:p>
        </w:tc>
        <w:tc>
          <w:tcPr>
            <w:tcW w:w="238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EB482B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EB482B" w:rsidRPr="00EB482B" w:rsidRDefault="00EB482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EB482B" w:rsidRPr="00920A13" w:rsidRDefault="00EB482B" w:rsidP="00AB27ED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EB482B">
              <w:rPr>
                <w:rFonts w:eastAsia="Times New Roman" w:cs="Times New Roman"/>
                <w:i/>
                <w:iCs/>
                <w:sz w:val="20"/>
                <w:lang w:eastAsia="es-MX"/>
              </w:rPr>
              <w:t>Ageratum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i/>
                <w:iCs/>
                <w:sz w:val="20"/>
                <w:lang w:eastAsia="es-MX"/>
              </w:rPr>
              <w:t>corymbos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sz w:val="20"/>
                <w:lang w:eastAsia="es-MX"/>
              </w:rPr>
              <w:t>Zuccagni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EB482B">
              <w:rPr>
                <w:rFonts w:eastAsia="Times New Roman" w:cs="Times New Roman"/>
                <w:sz w:val="20"/>
                <w:lang w:eastAsia="es-MX"/>
              </w:rPr>
              <w:t>Per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Nisonia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cari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rrich-Schäff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70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Sagittar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ancifol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M)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noqui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ecebol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cudd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7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Roxb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noqui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noquinoi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noquinoide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kinn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91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oci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el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Godma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alvi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90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Palafox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indenii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A.Gray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olit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vibex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vibex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Gey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3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olythrix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sin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ewitso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6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Roxb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rotei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ercuri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ercuri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abrici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8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Roxb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yrg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mmun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mmuni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Grote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7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Quasimell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logi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Plötz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8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ysilom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ivaricat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J.F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Macbr.</w:t>
            </w:r>
          </w:p>
        </w:tc>
      </w:tr>
      <w:tr w:rsidR="00665DEB" w:rsidRPr="00920A13" w:rsidTr="00AB27ED">
        <w:tc>
          <w:tcPr>
            <w:tcW w:w="651" w:type="pct"/>
          </w:tcPr>
          <w:p w:rsidR="00665DEB" w:rsidRPr="00920A13" w:rsidRDefault="00665DEB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665DEB" w:rsidRPr="004E1A50" w:rsidRDefault="00665DE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proofErr w:type="spellStart"/>
            <w:r w:rsidRPr="004E1A50">
              <w:rPr>
                <w:rFonts w:eastAsia="Times New Roman" w:cs="Times New Roman"/>
                <w:i/>
                <w:color w:val="000000"/>
                <w:sz w:val="20"/>
                <w:lang w:val="en-US" w:eastAsia="es-MX"/>
              </w:rPr>
              <w:t>Staphylus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4E1A50">
              <w:rPr>
                <w:rFonts w:eastAsia="Times New Roman" w:cs="Times New Roman"/>
                <w:i/>
                <w:color w:val="000000"/>
                <w:sz w:val="20"/>
                <w:lang w:val="en-US" w:eastAsia="es-MX"/>
              </w:rPr>
              <w:t>azteca</w:t>
            </w:r>
            <w:proofErr w:type="spellEnd"/>
            <w:r w:rsidR="005F1ABD">
              <w:rPr>
                <w:rFonts w:eastAsia="Times New Roman" w:cs="Times New Roman"/>
                <w:i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Scudder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872)</w:t>
            </w:r>
          </w:p>
        </w:tc>
        <w:tc>
          <w:tcPr>
            <w:tcW w:w="238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43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38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340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30" w:type="pct"/>
          </w:tcPr>
          <w:p w:rsidR="00665DEB" w:rsidRPr="004E1A50" w:rsidRDefault="00665DEB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1884" w:type="pct"/>
          </w:tcPr>
          <w:p w:rsidR="00665DEB" w:rsidRPr="00920A13" w:rsidRDefault="00665DEB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proofErr w:type="spellStart"/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Turnera</w:t>
            </w:r>
            <w:proofErr w:type="spellEnd"/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4E1A50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diffusa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Willd</w:t>
            </w:r>
            <w:proofErr w:type="spellEnd"/>
            <w:r w:rsidRPr="004E1A50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taphyl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za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Reakirt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67]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Walther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ndic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ess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jalap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Plötz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81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a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enicul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Urba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orant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orante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tol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90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etr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volubili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8D20A5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Urba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oryss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wainso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31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Mexica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egregate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alopogonium</w:t>
            </w:r>
            <w:proofErr w:type="spellEnd"/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aeruleum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</w:t>
            </w:r>
            <w:proofErr w:type="spellStart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Benth</w:t>
            </w:r>
            <w:proofErr w:type="spellEnd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.)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C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Wright</w:t>
            </w:r>
          </w:p>
        </w:tc>
      </w:tr>
      <w:tr w:rsidR="00C73F3C" w:rsidRPr="008D20A5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Urba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smerald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Butl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7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alopogonium</w:t>
            </w:r>
            <w:proofErr w:type="spellEnd"/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aeruleum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</w:t>
            </w:r>
            <w:proofErr w:type="spellStart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Benth</w:t>
            </w:r>
            <w:proofErr w:type="spellEnd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.)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C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Wright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Urba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rocn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Plötz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81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onteder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gitt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C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Presl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Urba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rote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rote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innae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58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Thal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geniculat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Sagittar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ancifoli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M)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C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hrysobalanus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icaco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Urba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implici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tol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90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croptilium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tropurpureum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Moc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essé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DC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Urb.</w:t>
            </w:r>
          </w:p>
        </w:tc>
      </w:tr>
      <w:tr w:rsidR="00E06482" w:rsidRPr="00920A13" w:rsidTr="00AB27ED">
        <w:tc>
          <w:tcPr>
            <w:tcW w:w="651" w:type="pct"/>
          </w:tcPr>
          <w:p w:rsidR="00E06482" w:rsidRPr="00920A13" w:rsidRDefault="00E06482" w:rsidP="00AB27ED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E06482" w:rsidRPr="004E1A50" w:rsidRDefault="00E06482" w:rsidP="00AB27ED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Virg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>clenchi</w:t>
            </w:r>
            <w:r w:rsidR="005F1ABD">
              <w:rPr>
                <w:rFonts w:eastAsia="Times New Roman" w:cs="Times New Roman"/>
                <w:i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Mill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color w:val="000000"/>
                <w:sz w:val="20"/>
                <w:lang w:eastAsia="es-MX"/>
              </w:rPr>
              <w:t>1970</w:t>
            </w:r>
          </w:p>
        </w:tc>
        <w:tc>
          <w:tcPr>
            <w:tcW w:w="238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E06482" w:rsidRPr="004E1A50" w:rsidRDefault="00E06482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E06482" w:rsidRPr="00920A13" w:rsidRDefault="00E06482" w:rsidP="00AB27ED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4E1A50">
              <w:rPr>
                <w:rFonts w:eastAsia="Times New Roman" w:cs="Times New Roman"/>
                <w:i/>
                <w:iCs/>
                <w:sz w:val="20"/>
                <w:lang w:eastAsia="es-MX"/>
              </w:rPr>
              <w:t>Sagittar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i/>
                <w:iCs/>
                <w:sz w:val="20"/>
                <w:lang w:eastAsia="es-MX"/>
              </w:rPr>
              <w:t>lancifoli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4E1A50">
              <w:rPr>
                <w:rFonts w:eastAsia="Times New Roman" w:cs="Times New Roman"/>
                <w:sz w:val="20"/>
                <w:lang w:eastAsia="es-MX"/>
              </w:rPr>
              <w:t>(M)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Lycaenidae</w:t>
            </w: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rawac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ito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Boisduva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3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;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Sagittar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ancifol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M)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alycop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isobeon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Butler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H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Druce</w:t>
            </w:r>
            <w:proofErr w:type="spellEnd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87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emiarg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erau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stenida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uca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5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Hemiarg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erau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watsoni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W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Comstock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Huntington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943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eptot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ssi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ssidul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Boisduva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70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ichael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ecat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Godma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alvi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8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hrysobala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caco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inistrymon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no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Godma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alvi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8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urne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iffus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Willd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Panthia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bathildis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C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Felder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R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Felder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86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croptilium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tropurpureum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Moc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essé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DC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Urb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nthia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tia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eko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lego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80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trymon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azochii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azochii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Godart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24]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Floresti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ed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av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Cas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trymon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stap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stap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Reakirt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67]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trymon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erapio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Goldma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lastRenderedPageBreak/>
              <w:t>Salvi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8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hrysobalan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caco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5A558C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Microlepidoptera</w:t>
            </w:r>
          </w:p>
        </w:tc>
        <w:tc>
          <w:tcPr>
            <w:tcW w:w="1176" w:type="pct"/>
          </w:tcPr>
          <w:p w:rsidR="00C73F3C" w:rsidRPr="005A558C" w:rsidRDefault="005A558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Moth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5A558C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No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="00C73F3C" w:rsidRPr="005A558C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2</w:t>
            </w:r>
          </w:p>
        </w:tc>
        <w:tc>
          <w:tcPr>
            <w:tcW w:w="238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243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238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340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30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1884" w:type="pct"/>
          </w:tcPr>
          <w:p w:rsidR="00C73F3C" w:rsidRPr="005A558C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val="en-US" w:eastAsia="es-MX"/>
              </w:rPr>
            </w:pPr>
            <w:proofErr w:type="spellStart"/>
            <w:r w:rsidRPr="005A558C">
              <w:rPr>
                <w:rFonts w:eastAsia="Times New Roman" w:cs="Times New Roman"/>
                <w:i/>
                <w:iCs/>
                <w:sz w:val="20"/>
                <w:lang w:val="en-US" w:eastAsia="es-MX"/>
              </w:rPr>
              <w:t>Palafoxia</w:t>
            </w:r>
            <w:proofErr w:type="spellEnd"/>
            <w:r w:rsidR="005F1ABD">
              <w:rPr>
                <w:rFonts w:eastAsia="Times New Roman" w:cs="Times New Roman"/>
                <w:i/>
                <w:iCs/>
                <w:sz w:val="20"/>
                <w:lang w:val="en-US" w:eastAsia="es-MX"/>
              </w:rPr>
              <w:t xml:space="preserve"> </w:t>
            </w:r>
            <w:proofErr w:type="spellStart"/>
            <w:r w:rsidRPr="005A558C">
              <w:rPr>
                <w:rFonts w:eastAsia="Times New Roman" w:cs="Times New Roman"/>
                <w:i/>
                <w:iCs/>
                <w:sz w:val="20"/>
                <w:lang w:val="en-US" w:eastAsia="es-MX"/>
              </w:rPr>
              <w:t>lindenii</w:t>
            </w:r>
            <w:proofErr w:type="spellEnd"/>
            <w:r w:rsidR="005F1ABD">
              <w:rPr>
                <w:rFonts w:eastAsia="Times New Roman" w:cs="Times New Roman"/>
                <w:sz w:val="20"/>
                <w:lang w:val="en-US" w:eastAsia="es-MX"/>
              </w:rPr>
              <w:t xml:space="preserve"> </w:t>
            </w:r>
            <w:proofErr w:type="spellStart"/>
            <w:r w:rsidRPr="005A558C">
              <w:rPr>
                <w:rFonts w:eastAsia="Times New Roman" w:cs="Times New Roman"/>
                <w:sz w:val="20"/>
                <w:lang w:val="en-US" w:eastAsia="es-MX"/>
              </w:rPr>
              <w:t>A.Gray</w:t>
            </w:r>
            <w:proofErr w:type="spellEnd"/>
          </w:p>
        </w:tc>
      </w:tr>
      <w:tr w:rsidR="00C73F3C" w:rsidRPr="005A558C" w:rsidTr="0084383B">
        <w:tc>
          <w:tcPr>
            <w:tcW w:w="651" w:type="pct"/>
          </w:tcPr>
          <w:p w:rsidR="00C73F3C" w:rsidRPr="005A558C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Nymphalidae</w:t>
            </w:r>
          </w:p>
        </w:tc>
        <w:tc>
          <w:tcPr>
            <w:tcW w:w="1176" w:type="pct"/>
          </w:tcPr>
          <w:p w:rsidR="00C73F3C" w:rsidRPr="005A558C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Adelph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5A558C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basiloides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5A558C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H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5A558C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Bates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5A558C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865)</w:t>
            </w:r>
          </w:p>
        </w:tc>
        <w:tc>
          <w:tcPr>
            <w:tcW w:w="238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43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238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340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  <w:t>X</w:t>
            </w:r>
          </w:p>
        </w:tc>
        <w:tc>
          <w:tcPr>
            <w:tcW w:w="230" w:type="pct"/>
          </w:tcPr>
          <w:p w:rsidR="00C73F3C" w:rsidRPr="005A558C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1884" w:type="pct"/>
          </w:tcPr>
          <w:p w:rsidR="00C73F3C" w:rsidRPr="005A558C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</w:pPr>
            <w:r w:rsidRPr="005A558C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5A558C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spinesc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5A558C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L.</w:t>
            </w:r>
          </w:p>
        </w:tc>
      </w:tr>
      <w:tr w:rsidR="00C73F3C" w:rsidRPr="008D20A5" w:rsidTr="0084383B">
        <w:tc>
          <w:tcPr>
            <w:tcW w:w="651" w:type="pct"/>
          </w:tcPr>
          <w:p w:rsidR="00C73F3C" w:rsidRPr="005A558C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4A5189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grauli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vanilla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ncarn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N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Riley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2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nidoscol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herbace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I.M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Johnst</w:t>
            </w:r>
            <w:proofErr w:type="spellEnd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nart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fatim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fatim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abrici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93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sclepia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urassavic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nart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jatropha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uteipic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Frustorf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07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nthanas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ulci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H.W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Bate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64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rchaeoprepo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emophon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entrali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ruhstorf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0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abernaemont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lb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Mil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hlosyn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eo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eon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Ménétrié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5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nsul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fabi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ecrop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Doubleday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49]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Jacqui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crocarp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Cav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Dana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gilippus</w:t>
            </w:r>
            <w:proofErr w:type="spellEnd"/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thersippus</w:t>
            </w:r>
            <w:proofErr w:type="spellEnd"/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H.W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Bates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863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Ageratum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orymbos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Zuccagni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Per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CA74E5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ana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lexipp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lexipp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innae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8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Ageratum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orymbos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Zuccagni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Per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ion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juno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uascum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Reakirt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6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ant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ma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oxocop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von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eodo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uca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5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urne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ulmifoli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rya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u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oder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Riley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2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ant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ma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ei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liphe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racili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tiche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03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nic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onim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Stol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82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ysilom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ivaricat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J.F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Macbr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ptoiet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eges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eridiani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tiche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38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urne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iffus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Willd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amadrya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uatemale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rmaric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ruhstorf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1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onteder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gitt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C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Presl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Heliconi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harito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vazquezae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W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Comstock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F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Brown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950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ant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ma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eliconi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rato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etiveran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Doubleday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47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ant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ma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Juno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varet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9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Mexica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egregate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ibythe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rinent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exican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Michen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43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olycephal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am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I.M.Johnst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ycor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ha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tergati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Doubleday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47]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ika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icranth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Kunth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rpes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hiro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abrici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Marpes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petreus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176)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Northern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segregate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echanit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olym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ycidic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H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Bate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64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ysce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thu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thus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Doyère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40]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Sagittar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ancifol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M)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iproet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telene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innae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58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ayget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amy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9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Sagittar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ancifol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M)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Papilionidae</w:t>
            </w: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att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ilenor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ilenor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innae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1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usse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rment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Jacq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ryti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pida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pida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Doubleday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4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ysilom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ivaricat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J.F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Macbr.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8D20A5">
              <w:rPr>
                <w:rFonts w:eastAsia="Times New Roman" w:cs="Times New Roman"/>
                <w:i/>
                <w:iCs/>
                <w:sz w:val="20"/>
                <w:lang w:eastAsia="es-MX"/>
              </w:rPr>
              <w:t>Randi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aculeat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var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asyclad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Steyerm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ryti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iloa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iloa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Boisduva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3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ysilom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ivaricat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J.F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Macbr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imoi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aon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ao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Boisduva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3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ant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mar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pilio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nchisiade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dae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Fabrici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93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ysilom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ivaricat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J.F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Macbr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apilio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oa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utocle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Rostchild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y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Jorda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06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antan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camar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ysilom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ivaricat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J.F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Macbr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Pieridae</w:t>
            </w: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bae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nicipp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9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usse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rment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Jacq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nteo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lorind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Godart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[1824]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ecom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ta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Juss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ex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Kunth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nteo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erul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abrici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usse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rment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Jacq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sc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onust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onust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innae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64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anta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ma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8D20A5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rem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lbul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ela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R.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Feld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69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proofErr w:type="spellStart"/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yanthillium</w:t>
            </w:r>
            <w:proofErr w:type="spellEnd"/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cinereum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proofErr w:type="spellStart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H.Rob</w:t>
            </w:r>
            <w:proofErr w:type="spellEnd"/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val="en-US"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rem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ai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geni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Wallengren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60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anyr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alo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iburti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ruhstorf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0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alberg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rownei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chinz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Glutophris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rusill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enui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ama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81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alberg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rownei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chinz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Nathal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ol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ol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Boisduva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36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Rand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aculeat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var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asyclad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Steyerm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oeb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garith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garith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Boisduval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36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ysilom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divaricatum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Jacq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J.F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Macbr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Phoeb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argante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ssp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n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DHJ01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(P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argante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of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Brown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929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usse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rment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Jacq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hoeb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enna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arcellin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7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usse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rment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Jacq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yrisit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nis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nelphe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ussel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arment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Jacq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yrisit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roterpi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Fabricius,1775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amone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urassavic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Pers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Riodinidae</w:t>
            </w: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ntero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rasi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rasiu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Westwood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51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lephel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perdital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onahuei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McAlpine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971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Bidens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pilos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;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Phyl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nodiflor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Greene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licosam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lilin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Butl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70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Sagittaria</w:t>
            </w:r>
            <w:r w:rsidR="005F1ABD">
              <w:rPr>
                <w:rFonts w:eastAsia="Times New Roman" w:cs="Times New Roman"/>
                <w:i/>
                <w:iCs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sz w:val="20"/>
                <w:lang w:eastAsia="es-MX"/>
              </w:rPr>
              <w:t>lancifolia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L.</w:t>
            </w:r>
            <w:r w:rsidR="005F1ABD">
              <w:rPr>
                <w:rFonts w:eastAsia="Times New Roman" w:cs="Times New Roman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sz w:val="20"/>
                <w:lang w:eastAsia="es-MX"/>
              </w:rPr>
              <w:t>(M)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r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ino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melicert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cha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90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aesalpin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bonduc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L.)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Roxb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Emesi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val="en-US" w:eastAsia="es-MX"/>
              </w:rPr>
              <w:t>tenedia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C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Felder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&amp;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R.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Felder,</w:t>
            </w:r>
            <w:r w:rsidR="005F1ABD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val="en-US" w:eastAsia="es-MX"/>
              </w:rPr>
              <w:t>1861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val="en-US"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het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rciu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ia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Morisse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38)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</w:p>
        </w:tc>
        <w:tc>
          <w:tcPr>
            <w:tcW w:w="1176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heope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eupoli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chaus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890</w:t>
            </w: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43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238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34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Cor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spinescens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L.</w:t>
            </w:r>
          </w:p>
        </w:tc>
      </w:tr>
      <w:tr w:rsidR="00C73F3C" w:rsidRPr="00920A13" w:rsidTr="0084383B">
        <w:tc>
          <w:tcPr>
            <w:tcW w:w="651" w:type="pct"/>
            <w:tcBorders>
              <w:bottom w:val="single" w:sz="18" w:space="0" w:color="auto"/>
            </w:tcBorders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Sphingidae</w:t>
            </w:r>
          </w:p>
        </w:tc>
        <w:tc>
          <w:tcPr>
            <w:tcW w:w="1176" w:type="pct"/>
            <w:tcBorders>
              <w:bottom w:val="single" w:sz="18" w:space="0" w:color="auto"/>
            </w:tcBorders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ellopos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titan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(Cramer,</w:t>
            </w:r>
            <w:r w:rsidR="005F1ABD">
              <w:rPr>
                <w:rFonts w:eastAsia="Times New Roman" w:cs="Times New Roman"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1777)</w:t>
            </w:r>
          </w:p>
        </w:tc>
        <w:tc>
          <w:tcPr>
            <w:tcW w:w="238" w:type="pct"/>
            <w:tcBorders>
              <w:bottom w:val="single" w:sz="18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43" w:type="pct"/>
            <w:tcBorders>
              <w:bottom w:val="single" w:sz="18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8" w:type="pct"/>
            <w:tcBorders>
              <w:bottom w:val="single" w:sz="18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340" w:type="pct"/>
            <w:tcBorders>
              <w:bottom w:val="single" w:sz="18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b/>
                <w:bCs/>
                <w:color w:val="000000"/>
                <w:sz w:val="20"/>
                <w:lang w:eastAsia="es-MX"/>
              </w:rPr>
              <w:t>X</w:t>
            </w:r>
          </w:p>
        </w:tc>
        <w:tc>
          <w:tcPr>
            <w:tcW w:w="230" w:type="pct"/>
            <w:tcBorders>
              <w:bottom w:val="single" w:sz="18" w:space="0" w:color="auto"/>
            </w:tcBorders>
          </w:tcPr>
          <w:p w:rsidR="00C73F3C" w:rsidRPr="00920A13" w:rsidRDefault="00C73F3C" w:rsidP="005F1ABD">
            <w:pPr>
              <w:spacing w:line="360" w:lineRule="auto"/>
              <w:jc w:val="center"/>
              <w:rPr>
                <w:rFonts w:eastAsia="Times New Roman" w:cs="Times New Roman"/>
                <w:color w:val="000000"/>
                <w:sz w:val="20"/>
                <w:lang w:eastAsia="es-MX"/>
              </w:rPr>
            </w:pPr>
          </w:p>
        </w:tc>
        <w:tc>
          <w:tcPr>
            <w:tcW w:w="1884" w:type="pct"/>
            <w:tcBorders>
              <w:bottom w:val="single" w:sz="18" w:space="0" w:color="auto"/>
            </w:tcBorders>
          </w:tcPr>
          <w:p w:rsidR="00C73F3C" w:rsidRPr="00920A13" w:rsidRDefault="00C73F3C" w:rsidP="005A558C">
            <w:pPr>
              <w:spacing w:line="360" w:lineRule="auto"/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</w:pP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Randi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aculeat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var.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>dasyclada</w:t>
            </w:r>
            <w:r w:rsidR="005F1ABD">
              <w:rPr>
                <w:rFonts w:eastAsia="Times New Roman" w:cs="Times New Roman"/>
                <w:i/>
                <w:iCs/>
                <w:color w:val="000000"/>
                <w:sz w:val="20"/>
                <w:lang w:eastAsia="es-MX"/>
              </w:rPr>
              <w:t xml:space="preserve"> </w:t>
            </w:r>
            <w:r w:rsidRPr="00920A13">
              <w:rPr>
                <w:rFonts w:eastAsia="Times New Roman" w:cs="Times New Roman"/>
                <w:color w:val="000000"/>
                <w:sz w:val="20"/>
                <w:lang w:eastAsia="es-MX"/>
              </w:rPr>
              <w:t>Steyerm.</w:t>
            </w:r>
          </w:p>
        </w:tc>
      </w:tr>
    </w:tbl>
    <w:p w:rsidR="005A558C" w:rsidRPr="00920A13" w:rsidRDefault="005A558C" w:rsidP="004F132A">
      <w:pPr>
        <w:rPr>
          <w:rFonts w:cs="Times New Roman"/>
        </w:rPr>
      </w:pPr>
    </w:p>
    <w:sectPr w:rsidR="005A558C" w:rsidRPr="00920A13" w:rsidSect="005A558C">
      <w:headerReference w:type="default" r:id="rId7"/>
      <w:pgSz w:w="15840" w:h="12240" w:orient="landscape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79F3" w:rsidRDefault="00F779F3">
      <w:pPr>
        <w:spacing w:after="0" w:line="240" w:lineRule="auto"/>
      </w:pPr>
      <w:r>
        <w:separator/>
      </w:r>
    </w:p>
  </w:endnote>
  <w:endnote w:type="continuationSeparator" w:id="0">
    <w:p w:rsidR="00F779F3" w:rsidRDefault="00F77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 St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79F3" w:rsidRDefault="00F779F3">
      <w:pPr>
        <w:spacing w:after="0" w:line="240" w:lineRule="auto"/>
      </w:pPr>
      <w:r>
        <w:separator/>
      </w:r>
    </w:p>
  </w:footnote>
  <w:footnote w:type="continuationSeparator" w:id="0">
    <w:p w:rsidR="00F779F3" w:rsidRDefault="00F77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7127778"/>
      <w:docPartObj>
        <w:docPartGallery w:val="Page Numbers (Top of Page)"/>
        <w:docPartUnique/>
      </w:docPartObj>
    </w:sdtPr>
    <w:sdtEndPr/>
    <w:sdtContent>
      <w:p w:rsidR="008D20A5" w:rsidRDefault="008D20A5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47ED" w:rsidRPr="002947ED">
          <w:rPr>
            <w:noProof/>
            <w:lang w:val="es-ES"/>
          </w:rPr>
          <w:t>1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775CF"/>
    <w:multiLevelType w:val="hybridMultilevel"/>
    <w:tmpl w:val="8CD426F4"/>
    <w:lvl w:ilvl="0" w:tplc="A942EF00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00291E"/>
    <w:multiLevelType w:val="hybridMultilevel"/>
    <w:tmpl w:val="D8CEDD4A"/>
    <w:lvl w:ilvl="0" w:tplc="6BC263D8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94458"/>
    <w:multiLevelType w:val="multilevel"/>
    <w:tmpl w:val="639E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2FC5BD3"/>
    <w:multiLevelType w:val="hybridMultilevel"/>
    <w:tmpl w:val="34B8085C"/>
    <w:lvl w:ilvl="0" w:tplc="0D0CF91C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1MTUyMDA1MDAxNbVQ0lEKTi0uzszPAykwrQUAV4KRGywAAAA="/>
  </w:docVars>
  <w:rsids>
    <w:rsidRoot w:val="00C73F3C"/>
    <w:rsid w:val="001700ED"/>
    <w:rsid w:val="00223F0A"/>
    <w:rsid w:val="002947ED"/>
    <w:rsid w:val="002D65AB"/>
    <w:rsid w:val="00313EE3"/>
    <w:rsid w:val="00400252"/>
    <w:rsid w:val="004A5189"/>
    <w:rsid w:val="004E1A50"/>
    <w:rsid w:val="004F132A"/>
    <w:rsid w:val="0051204C"/>
    <w:rsid w:val="005A558C"/>
    <w:rsid w:val="005F1ABD"/>
    <w:rsid w:val="00605C96"/>
    <w:rsid w:val="0066199A"/>
    <w:rsid w:val="00665DEB"/>
    <w:rsid w:val="006C731C"/>
    <w:rsid w:val="0079406E"/>
    <w:rsid w:val="0084383B"/>
    <w:rsid w:val="008D20A5"/>
    <w:rsid w:val="00920A13"/>
    <w:rsid w:val="00991040"/>
    <w:rsid w:val="00997C97"/>
    <w:rsid w:val="00A22B35"/>
    <w:rsid w:val="00A23937"/>
    <w:rsid w:val="00A5238E"/>
    <w:rsid w:val="00AB27ED"/>
    <w:rsid w:val="00AC0968"/>
    <w:rsid w:val="00B174BB"/>
    <w:rsid w:val="00B66DE0"/>
    <w:rsid w:val="00BB5429"/>
    <w:rsid w:val="00C32161"/>
    <w:rsid w:val="00C57F49"/>
    <w:rsid w:val="00C73F3C"/>
    <w:rsid w:val="00CA74E5"/>
    <w:rsid w:val="00D936F4"/>
    <w:rsid w:val="00DD4D35"/>
    <w:rsid w:val="00E06482"/>
    <w:rsid w:val="00E27509"/>
    <w:rsid w:val="00EB482B"/>
    <w:rsid w:val="00EC4607"/>
    <w:rsid w:val="00ED41C7"/>
    <w:rsid w:val="00F547EB"/>
    <w:rsid w:val="00F779F3"/>
    <w:rsid w:val="00FF4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4C98D"/>
  <w15:docId w15:val="{60A0D26A-5B24-49E4-9E8E-B95EE2879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3F3C"/>
    <w:rPr>
      <w:rFonts w:ascii="Times New Roman" w:eastAsia="Calibri" w:hAnsi="Times New Roman" w:cs="Arial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73F3C"/>
    <w:pPr>
      <w:keepNext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0"/>
    </w:pPr>
    <w:rPr>
      <w:rFonts w:ascii="Arial" w:eastAsia="Times New Roman" w:hAnsi="Arial"/>
      <w:b/>
      <w:bCs/>
      <w:sz w:val="22"/>
      <w:lang w:val="es-ES_tradnl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C73F3C"/>
    <w:rPr>
      <w:rFonts w:ascii="Arial" w:eastAsia="Times New Roman" w:hAnsi="Arial" w:cs="Arial"/>
      <w:b/>
      <w:bCs/>
      <w:lang w:val="es-ES_tradnl" w:eastAsia="es-ES"/>
    </w:rPr>
  </w:style>
  <w:style w:type="paragraph" w:customStyle="1" w:styleId="Default">
    <w:name w:val="Default"/>
    <w:rsid w:val="00C73F3C"/>
    <w:pPr>
      <w:autoSpaceDE w:val="0"/>
      <w:autoSpaceDN w:val="0"/>
      <w:adjustRightInd w:val="0"/>
      <w:spacing w:after="0" w:line="240" w:lineRule="auto"/>
    </w:pPr>
    <w:rPr>
      <w:rFonts w:ascii="Calisto MT Std" w:eastAsia="Calibri" w:hAnsi="Calisto MT Std" w:cs="Calisto MT Std"/>
      <w:color w:val="000000"/>
      <w:sz w:val="24"/>
      <w:szCs w:val="24"/>
    </w:rPr>
  </w:style>
  <w:style w:type="character" w:styleId="Hyperlink">
    <w:name w:val="Hyperlink"/>
    <w:uiPriority w:val="99"/>
    <w:unhideWhenUsed/>
    <w:rsid w:val="00C73F3C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C73F3C"/>
  </w:style>
  <w:style w:type="paragraph" w:styleId="Header">
    <w:name w:val="header"/>
    <w:basedOn w:val="Normal"/>
    <w:link w:val="HeaderChar"/>
    <w:uiPriority w:val="99"/>
    <w:unhideWhenUsed/>
    <w:rsid w:val="00C73F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3F3C"/>
    <w:rPr>
      <w:rFonts w:ascii="Times New Roman" w:eastAsia="Calibri" w:hAnsi="Times New Roman" w:cs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C73F3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3F3C"/>
    <w:rPr>
      <w:rFonts w:ascii="Times New Roman" w:eastAsia="Calibri" w:hAnsi="Times New Roman" w:cs="Aria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73F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F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F3C"/>
    <w:rPr>
      <w:rFonts w:ascii="Times New Roman" w:eastAsia="Calibri" w:hAnsi="Times New Roman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F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F3C"/>
    <w:rPr>
      <w:rFonts w:ascii="Tahoma" w:eastAsia="Calibri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F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F3C"/>
    <w:rPr>
      <w:rFonts w:ascii="Times New Roman" w:eastAsia="Calibri" w:hAnsi="Times New Roman" w:cs="Arial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C73F3C"/>
    <w:pPr>
      <w:spacing w:after="0" w:line="240" w:lineRule="auto"/>
    </w:pPr>
    <w:rPr>
      <w:rFonts w:ascii="Times New Roman" w:eastAsia="Calibri" w:hAnsi="Times New Roman" w:cs="Times New Roman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C73F3C"/>
  </w:style>
  <w:style w:type="character" w:customStyle="1" w:styleId="apple-converted-space">
    <w:name w:val="apple-converted-space"/>
    <w:basedOn w:val="DefaultParagraphFont"/>
    <w:rsid w:val="00C73F3C"/>
  </w:style>
  <w:style w:type="character" w:styleId="Emphasis">
    <w:name w:val="Emphasis"/>
    <w:basedOn w:val="DefaultParagraphFont"/>
    <w:uiPriority w:val="20"/>
    <w:qFormat/>
    <w:rsid w:val="00C73F3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73F3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C73F3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s-MX"/>
    </w:rPr>
  </w:style>
  <w:style w:type="character" w:customStyle="1" w:styleId="option">
    <w:name w:val="option"/>
    <w:basedOn w:val="DefaultParagraphFont"/>
    <w:rsid w:val="00C73F3C"/>
  </w:style>
  <w:style w:type="character" w:customStyle="1" w:styleId="A1">
    <w:name w:val="A1"/>
    <w:uiPriority w:val="99"/>
    <w:rsid w:val="00C73F3C"/>
    <w:rPr>
      <w:rFonts w:cs="Calibri"/>
      <w:color w:val="221E1F"/>
      <w:sz w:val="18"/>
      <w:szCs w:val="18"/>
    </w:rPr>
  </w:style>
  <w:style w:type="paragraph" w:styleId="ListParagraph">
    <w:name w:val="List Paragraph"/>
    <w:basedOn w:val="Normal"/>
    <w:uiPriority w:val="34"/>
    <w:qFormat/>
    <w:rsid w:val="00C73F3C"/>
    <w:pPr>
      <w:ind w:left="720"/>
      <w:contextualSpacing/>
    </w:pPr>
    <w:rPr>
      <w:rFonts w:asciiTheme="minorHAnsi" w:eastAsiaTheme="minorHAnsi" w:hAnsiTheme="minorHAnsi" w:cstheme="minorBidi"/>
      <w:sz w:val="22"/>
    </w:rPr>
  </w:style>
  <w:style w:type="paragraph" w:styleId="NoSpacing">
    <w:name w:val="No Spacing"/>
    <w:uiPriority w:val="1"/>
    <w:qFormat/>
    <w:rsid w:val="00C73F3C"/>
    <w:pPr>
      <w:spacing w:after="0" w:line="240" w:lineRule="auto"/>
    </w:pPr>
    <w:rPr>
      <w:rFonts w:ascii="Times New Roman" w:eastAsia="Calibri" w:hAnsi="Times New Roman" w:cs="Arial"/>
      <w:sz w:val="24"/>
    </w:rPr>
  </w:style>
  <w:style w:type="character" w:customStyle="1" w:styleId="A3">
    <w:name w:val="A3"/>
    <w:uiPriority w:val="99"/>
    <w:rsid w:val="00C73F3C"/>
    <w:rPr>
      <w:rFonts w:cs="Calibri"/>
      <w:color w:val="221E1F"/>
      <w:sz w:val="10"/>
      <w:szCs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80</Words>
  <Characters>8438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S</dc:creator>
  <cp:lastModifiedBy>Souri Somphanith</cp:lastModifiedBy>
  <cp:revision>2</cp:revision>
  <dcterms:created xsi:type="dcterms:W3CDTF">2018-09-05T02:38:00Z</dcterms:created>
  <dcterms:modified xsi:type="dcterms:W3CDTF">2018-09-05T02:38:00Z</dcterms:modified>
</cp:coreProperties>
</file>